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4A60B46" w14:textId="77777777" w:rsidR="00F20974" w:rsidRPr="00842FA6" w:rsidRDefault="00F20974" w:rsidP="00F20974">
      <w:pPr>
        <w:kinsoku w:val="0"/>
        <w:overflowPunct w:val="0"/>
        <w:spacing w:after="3"/>
        <w:ind w:left="7200" w:right="211" w:firstLine="720"/>
        <w:jc w:val="both"/>
        <w:rPr>
          <w:rFonts w:cstheme="minorHAnsi"/>
          <w:bCs/>
          <w:sz w:val="20"/>
          <w:szCs w:val="20"/>
        </w:rPr>
      </w:pPr>
      <w:r w:rsidRPr="00842FA6">
        <w:rPr>
          <w:rFonts w:cstheme="minorHAnsi"/>
          <w:sz w:val="20"/>
          <w:szCs w:val="20"/>
        </w:rPr>
        <w:t>…</w:t>
      </w:r>
      <w:r w:rsidRPr="00842FA6">
        <w:rPr>
          <w:rFonts w:cstheme="minorHAnsi"/>
          <w:bCs/>
          <w:sz w:val="20"/>
          <w:szCs w:val="20"/>
        </w:rPr>
        <w:t>/.../20…</w:t>
      </w:r>
    </w:p>
    <w:p w14:paraId="5B65DDF6" w14:textId="77777777" w:rsidR="00F20974" w:rsidRPr="00842FA6" w:rsidRDefault="00F20974" w:rsidP="00F20974">
      <w:pPr>
        <w:pStyle w:val="ListeParagraf"/>
        <w:kinsoku w:val="0"/>
        <w:overflowPunct w:val="0"/>
        <w:spacing w:after="3"/>
        <w:ind w:left="0" w:right="211"/>
        <w:jc w:val="center"/>
        <w:rPr>
          <w:rFonts w:cstheme="minorHAnsi"/>
          <w:b/>
          <w:bCs/>
          <w:sz w:val="20"/>
          <w:szCs w:val="20"/>
        </w:rPr>
      </w:pPr>
    </w:p>
    <w:p w14:paraId="4483F424" w14:textId="48175B3B" w:rsidR="00F20974" w:rsidRPr="00842FA6" w:rsidRDefault="00F20974" w:rsidP="00F20974">
      <w:pPr>
        <w:pStyle w:val="ListeParagraf"/>
        <w:kinsoku w:val="0"/>
        <w:overflowPunct w:val="0"/>
        <w:spacing w:after="3"/>
        <w:ind w:left="0" w:right="211"/>
        <w:jc w:val="center"/>
        <w:rPr>
          <w:rFonts w:cstheme="minorHAnsi"/>
          <w:b/>
          <w:bCs/>
          <w:sz w:val="20"/>
          <w:szCs w:val="20"/>
        </w:rPr>
      </w:pPr>
      <w:r w:rsidRPr="00842FA6">
        <w:rPr>
          <w:rFonts w:cstheme="minorHAnsi"/>
          <w:b/>
          <w:bCs/>
          <w:sz w:val="20"/>
          <w:szCs w:val="20"/>
        </w:rPr>
        <w:t>………………………………. (</w:t>
      </w:r>
      <w:r w:rsidR="004013EF" w:rsidRPr="00842FA6">
        <w:rPr>
          <w:rFonts w:cstheme="minorHAnsi"/>
          <w:b/>
          <w:bCs/>
          <w:sz w:val="20"/>
          <w:szCs w:val="20"/>
        </w:rPr>
        <w:t>İ</w:t>
      </w:r>
      <w:r w:rsidR="005957BA" w:rsidRPr="00842FA6">
        <w:rPr>
          <w:rFonts w:cstheme="minorHAnsi"/>
          <w:b/>
          <w:bCs/>
          <w:sz w:val="20"/>
          <w:szCs w:val="20"/>
        </w:rPr>
        <w:t>lgili Kişi/Firma)</w:t>
      </w:r>
    </w:p>
    <w:p w14:paraId="1539ED1C" w14:textId="77777777" w:rsidR="00F20974" w:rsidRPr="00842FA6" w:rsidRDefault="00F20974" w:rsidP="00F20974">
      <w:pPr>
        <w:pStyle w:val="ListeParagraf"/>
        <w:kinsoku w:val="0"/>
        <w:overflowPunct w:val="0"/>
        <w:spacing w:after="3"/>
        <w:ind w:left="0" w:right="211"/>
        <w:jc w:val="center"/>
        <w:rPr>
          <w:rFonts w:cstheme="minorHAnsi"/>
          <w:b/>
          <w:bCs/>
          <w:sz w:val="20"/>
          <w:szCs w:val="20"/>
        </w:rPr>
      </w:pPr>
    </w:p>
    <w:p w14:paraId="6A4A1174" w14:textId="77777777" w:rsidR="00F20974" w:rsidRPr="00842FA6" w:rsidRDefault="00F20974" w:rsidP="00F20974">
      <w:pPr>
        <w:pStyle w:val="ListeParagraf"/>
        <w:kinsoku w:val="0"/>
        <w:overflowPunct w:val="0"/>
        <w:spacing w:after="3"/>
        <w:ind w:left="0" w:right="211"/>
        <w:jc w:val="center"/>
        <w:rPr>
          <w:rFonts w:cstheme="minorHAnsi"/>
          <w:b/>
          <w:bCs/>
          <w:sz w:val="20"/>
          <w:szCs w:val="20"/>
        </w:rPr>
      </w:pPr>
    </w:p>
    <w:p w14:paraId="59B8499C" w14:textId="77777777" w:rsidR="00F20974" w:rsidRPr="00842FA6" w:rsidRDefault="00F20974" w:rsidP="00F20974">
      <w:pPr>
        <w:pStyle w:val="ListeParagraf"/>
        <w:kinsoku w:val="0"/>
        <w:overflowPunct w:val="0"/>
        <w:spacing w:after="3" w:line="360" w:lineRule="auto"/>
        <w:ind w:left="0" w:right="211" w:firstLine="720"/>
        <w:jc w:val="both"/>
        <w:rPr>
          <w:rFonts w:cstheme="minorHAnsi"/>
          <w:sz w:val="20"/>
          <w:szCs w:val="20"/>
        </w:rPr>
      </w:pPr>
      <w:r w:rsidRPr="00842FA6">
        <w:rPr>
          <w:rFonts w:cstheme="minorHAnsi"/>
          <w:sz w:val="20"/>
          <w:szCs w:val="20"/>
        </w:rPr>
        <w:t>Birimimizce desteklenen projeler kapsamında aşağıda bilgileri verilen proje çalışmasında kullanılmak üzere cinsi, birimi, miktarı ve fiyatı belirtilen mal/malzeme/hizmetlerin firmanızdan alınması uygun görülmüştür.</w:t>
      </w:r>
    </w:p>
    <w:p w14:paraId="10308FB9" w14:textId="6E3D28B9" w:rsidR="00F20974" w:rsidRPr="00842FA6" w:rsidRDefault="00F20974" w:rsidP="00F20974">
      <w:pPr>
        <w:pStyle w:val="ListeParagraf"/>
        <w:kinsoku w:val="0"/>
        <w:overflowPunct w:val="0"/>
        <w:spacing w:after="3" w:line="360" w:lineRule="auto"/>
        <w:ind w:left="0" w:right="211" w:firstLine="720"/>
        <w:jc w:val="both"/>
        <w:rPr>
          <w:rFonts w:cstheme="minorHAnsi"/>
          <w:sz w:val="20"/>
          <w:szCs w:val="20"/>
        </w:rPr>
      </w:pPr>
      <w:r w:rsidRPr="00842FA6">
        <w:rPr>
          <w:rFonts w:cstheme="minorHAnsi"/>
          <w:sz w:val="20"/>
          <w:szCs w:val="20"/>
        </w:rPr>
        <w:t>Bahsi geçen mal/malzeme/hizmetlerin şartnameye uygun olarak taahhüt ettiğiniz süre içerisinde teslim edilmesi/gerçekleştirilmesi hususunda gereğini rica ederim.</w:t>
      </w:r>
    </w:p>
    <w:p w14:paraId="38EDB59E" w14:textId="77777777" w:rsidR="00F20974" w:rsidRPr="00842FA6" w:rsidRDefault="00F20974" w:rsidP="00F20974">
      <w:pPr>
        <w:pStyle w:val="ListeParagraf"/>
        <w:kinsoku w:val="0"/>
        <w:overflowPunct w:val="0"/>
        <w:spacing w:after="3" w:line="360" w:lineRule="auto"/>
        <w:ind w:left="0" w:right="211" w:firstLine="720"/>
        <w:jc w:val="both"/>
        <w:rPr>
          <w:rFonts w:cstheme="minorHAnsi"/>
          <w:sz w:val="20"/>
          <w:szCs w:val="20"/>
        </w:rPr>
      </w:pPr>
      <w:bookmarkStart w:id="0" w:name="_GoBack"/>
      <w:bookmarkEnd w:id="0"/>
    </w:p>
    <w:p w14:paraId="1F3587BD" w14:textId="77777777" w:rsidR="00F20974" w:rsidRPr="00842FA6" w:rsidRDefault="00F20974" w:rsidP="00F20974">
      <w:pPr>
        <w:kinsoku w:val="0"/>
        <w:overflowPunct w:val="0"/>
        <w:spacing w:after="3"/>
        <w:ind w:right="211"/>
        <w:jc w:val="both"/>
        <w:rPr>
          <w:rFonts w:cstheme="minorHAnsi"/>
          <w:sz w:val="20"/>
          <w:szCs w:val="20"/>
        </w:rPr>
      </w:pPr>
    </w:p>
    <w:p w14:paraId="51F63633" w14:textId="3FE27CDE" w:rsidR="00F20974" w:rsidRPr="00842FA6" w:rsidRDefault="00F20974" w:rsidP="00F20974">
      <w:pPr>
        <w:kinsoku w:val="0"/>
        <w:overflowPunct w:val="0"/>
        <w:spacing w:after="3"/>
        <w:ind w:left="5954" w:right="211" w:firstLine="30"/>
        <w:jc w:val="both"/>
        <w:rPr>
          <w:rFonts w:cstheme="minorHAnsi"/>
          <w:bCs/>
          <w:sz w:val="20"/>
          <w:szCs w:val="20"/>
        </w:rPr>
      </w:pPr>
      <w:r w:rsidRPr="00842FA6">
        <w:rPr>
          <w:rFonts w:cstheme="minorHAnsi"/>
          <w:bCs/>
          <w:sz w:val="20"/>
          <w:szCs w:val="20"/>
        </w:rPr>
        <w:t xml:space="preserve">        Unvan, Adı Soyadı</w:t>
      </w:r>
    </w:p>
    <w:p w14:paraId="0236DB0F" w14:textId="4867AA49" w:rsidR="00F20974" w:rsidRPr="00842FA6" w:rsidRDefault="00F20974" w:rsidP="00F20974">
      <w:pPr>
        <w:kinsoku w:val="0"/>
        <w:overflowPunct w:val="0"/>
        <w:spacing w:after="3"/>
        <w:ind w:left="5954" w:right="211" w:firstLine="30"/>
        <w:jc w:val="both"/>
        <w:rPr>
          <w:rFonts w:cstheme="minorHAnsi"/>
          <w:bCs/>
          <w:sz w:val="20"/>
          <w:szCs w:val="20"/>
        </w:rPr>
      </w:pPr>
      <w:r w:rsidRPr="00842FA6">
        <w:rPr>
          <w:rFonts w:cstheme="minorHAnsi"/>
          <w:bCs/>
          <w:sz w:val="20"/>
          <w:szCs w:val="20"/>
        </w:rPr>
        <w:t>BAP Gerçekleştirme Görevlisi</w:t>
      </w:r>
    </w:p>
    <w:p w14:paraId="6D8A2D39" w14:textId="77777777" w:rsidR="00F20974" w:rsidRPr="00842FA6" w:rsidRDefault="00F20974" w:rsidP="00F20974">
      <w:pPr>
        <w:kinsoku w:val="0"/>
        <w:overflowPunct w:val="0"/>
        <w:spacing w:after="3"/>
        <w:ind w:left="7200" w:right="211" w:firstLine="30"/>
        <w:jc w:val="both"/>
        <w:rPr>
          <w:rFonts w:cstheme="minorHAnsi"/>
          <w:bCs/>
          <w:sz w:val="20"/>
          <w:szCs w:val="20"/>
        </w:rPr>
      </w:pPr>
    </w:p>
    <w:p w14:paraId="0F9896EF" w14:textId="105A5144" w:rsidR="00F20974" w:rsidRPr="00842FA6" w:rsidRDefault="00F20974" w:rsidP="00F20974">
      <w:pPr>
        <w:pStyle w:val="ListeParagraf"/>
        <w:kinsoku w:val="0"/>
        <w:overflowPunct w:val="0"/>
        <w:spacing w:after="3"/>
        <w:ind w:left="0" w:right="211"/>
        <w:jc w:val="center"/>
        <w:rPr>
          <w:rFonts w:cstheme="minorHAnsi"/>
          <w:b/>
          <w:bCs/>
          <w:sz w:val="20"/>
          <w:szCs w:val="20"/>
        </w:rPr>
      </w:pPr>
    </w:p>
    <w:tbl>
      <w:tblPr>
        <w:tblW w:w="9724" w:type="dxa"/>
        <w:jc w:val="center"/>
        <w:tblInd w:w="-1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989"/>
        <w:gridCol w:w="6735"/>
      </w:tblGrid>
      <w:tr w:rsidR="00F20974" w:rsidRPr="00842FA6" w14:paraId="7332C1CB" w14:textId="77777777" w:rsidTr="00842FA6">
        <w:trPr>
          <w:trHeight w:val="397"/>
          <w:jc w:val="center"/>
        </w:trPr>
        <w:tc>
          <w:tcPr>
            <w:tcW w:w="28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BE2FD5A" w14:textId="6D185698" w:rsidR="00F20974" w:rsidRPr="00842FA6" w:rsidRDefault="002374CE" w:rsidP="009133E1">
            <w:pPr>
              <w:pStyle w:val="TableParagraph"/>
              <w:kinsoku w:val="0"/>
              <w:overflowPunct w:val="0"/>
              <w:spacing w:before="59"/>
              <w:ind w:left="97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842FA6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Proje Kodu</w:t>
            </w:r>
          </w:p>
        </w:tc>
        <w:tc>
          <w:tcPr>
            <w:tcW w:w="64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E0FE78B" w14:textId="77777777" w:rsidR="00F20974" w:rsidRPr="00842FA6" w:rsidRDefault="00F20974" w:rsidP="009133E1">
            <w:pPr>
              <w:pStyle w:val="TableParagraph"/>
              <w:kinsoku w:val="0"/>
              <w:overflowPunct w:val="0"/>
              <w:spacing w:before="59"/>
              <w:ind w:left="97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F20974" w:rsidRPr="00842FA6" w14:paraId="6B19E19C" w14:textId="77777777" w:rsidTr="00842FA6">
        <w:trPr>
          <w:trHeight w:val="397"/>
          <w:jc w:val="center"/>
        </w:trPr>
        <w:tc>
          <w:tcPr>
            <w:tcW w:w="2867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7D418426" w14:textId="0609E1E7" w:rsidR="00F20974" w:rsidRPr="00842FA6" w:rsidRDefault="002374CE" w:rsidP="009133E1">
            <w:pPr>
              <w:pStyle w:val="TableParagraph"/>
              <w:tabs>
                <w:tab w:val="left" w:pos="860"/>
              </w:tabs>
              <w:kinsoku w:val="0"/>
              <w:overflowPunct w:val="0"/>
              <w:spacing w:before="56"/>
              <w:ind w:left="97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842FA6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Proje Yürütücüsü</w:t>
            </w:r>
          </w:p>
        </w:tc>
        <w:tc>
          <w:tcPr>
            <w:tcW w:w="646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5577AC4D" w14:textId="77777777" w:rsidR="00F20974" w:rsidRPr="00842FA6" w:rsidRDefault="00F20974" w:rsidP="009133E1">
            <w:pPr>
              <w:pStyle w:val="TableParagraph"/>
              <w:tabs>
                <w:tab w:val="left" w:pos="860"/>
              </w:tabs>
              <w:kinsoku w:val="0"/>
              <w:overflowPunct w:val="0"/>
              <w:spacing w:before="56"/>
              <w:ind w:left="97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F20974" w:rsidRPr="00842FA6" w14:paraId="2C265F46" w14:textId="77777777" w:rsidTr="00842FA6">
        <w:trPr>
          <w:trHeight w:val="397"/>
          <w:jc w:val="center"/>
        </w:trPr>
        <w:tc>
          <w:tcPr>
            <w:tcW w:w="2867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5AF0FD21" w14:textId="40633B6B" w:rsidR="00F20974" w:rsidRPr="00842FA6" w:rsidRDefault="002374CE" w:rsidP="009133E1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842FA6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Proje Başlığı</w:t>
            </w:r>
          </w:p>
        </w:tc>
        <w:tc>
          <w:tcPr>
            <w:tcW w:w="646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160349C3" w14:textId="77777777" w:rsidR="00F20974" w:rsidRPr="00842FA6" w:rsidRDefault="00F20974" w:rsidP="009133E1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  <w:p w14:paraId="6A2BC4B6" w14:textId="77777777" w:rsidR="002374CE" w:rsidRPr="00842FA6" w:rsidRDefault="002374CE" w:rsidP="009133E1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F20974" w:rsidRPr="00842FA6" w14:paraId="45769601" w14:textId="77777777" w:rsidTr="00842FA6">
        <w:trPr>
          <w:trHeight w:val="397"/>
          <w:jc w:val="center"/>
        </w:trPr>
        <w:tc>
          <w:tcPr>
            <w:tcW w:w="2867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5721BC25" w14:textId="202144EF" w:rsidR="00F20974" w:rsidRPr="00842FA6" w:rsidRDefault="002374CE" w:rsidP="009133E1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proofErr w:type="spellStart"/>
            <w:r w:rsidRPr="00842FA6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Satınalma</w:t>
            </w:r>
            <w:proofErr w:type="spellEnd"/>
            <w:r w:rsidRPr="00842FA6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Personeli</w:t>
            </w:r>
          </w:p>
        </w:tc>
        <w:tc>
          <w:tcPr>
            <w:tcW w:w="646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443BCEBA" w14:textId="77777777" w:rsidR="00F20974" w:rsidRPr="00842FA6" w:rsidRDefault="00F20974" w:rsidP="009133E1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</w:tbl>
    <w:p w14:paraId="2C91CA5C" w14:textId="77777777" w:rsidR="00F20974" w:rsidRPr="00842FA6" w:rsidRDefault="00F20974" w:rsidP="00F20974">
      <w:pPr>
        <w:pStyle w:val="GvdeMetni"/>
        <w:kinsoku w:val="0"/>
        <w:overflowPunct w:val="0"/>
        <w:spacing w:before="3"/>
        <w:rPr>
          <w:rFonts w:asciiTheme="minorHAnsi" w:hAnsiTheme="minorHAnsi" w:cstheme="minorHAnsi"/>
          <w:sz w:val="20"/>
          <w:szCs w:val="20"/>
        </w:rPr>
      </w:pPr>
    </w:p>
    <w:p w14:paraId="6A8B511E" w14:textId="77777777" w:rsidR="00CE46A9" w:rsidRPr="00842FA6" w:rsidRDefault="00CE46A9" w:rsidP="007F555C">
      <w:pPr>
        <w:spacing w:after="0"/>
        <w:jc w:val="center"/>
        <w:rPr>
          <w:rFonts w:cstheme="minorHAnsi"/>
          <w:b/>
          <w:sz w:val="20"/>
          <w:szCs w:val="20"/>
        </w:rPr>
      </w:pPr>
    </w:p>
    <w:tbl>
      <w:tblPr>
        <w:tblStyle w:val="TabloKlavuzu"/>
        <w:tblW w:w="9724" w:type="dxa"/>
        <w:jc w:val="center"/>
        <w:tblInd w:w="-5" w:type="dxa"/>
        <w:tblLayout w:type="fixed"/>
        <w:tblLook w:val="04A0" w:firstRow="1" w:lastRow="0" w:firstColumn="1" w:lastColumn="0" w:noHBand="0" w:noVBand="1"/>
      </w:tblPr>
      <w:tblGrid>
        <w:gridCol w:w="707"/>
        <w:gridCol w:w="2535"/>
        <w:gridCol w:w="2062"/>
        <w:gridCol w:w="1179"/>
        <w:gridCol w:w="1621"/>
        <w:gridCol w:w="1620"/>
      </w:tblGrid>
      <w:tr w:rsidR="00355BB6" w:rsidRPr="00842FA6" w14:paraId="2F3E1606" w14:textId="77777777" w:rsidTr="00842FA6">
        <w:trPr>
          <w:trHeight w:val="340"/>
          <w:jc w:val="center"/>
        </w:trPr>
        <w:tc>
          <w:tcPr>
            <w:tcW w:w="680" w:type="dxa"/>
            <w:vAlign w:val="center"/>
          </w:tcPr>
          <w:p w14:paraId="2CC31BB7" w14:textId="77777777" w:rsidR="00355BB6" w:rsidRPr="00842FA6" w:rsidRDefault="00355BB6" w:rsidP="00301E60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842FA6">
              <w:rPr>
                <w:rFonts w:cstheme="minorHAnsi"/>
                <w:b/>
                <w:sz w:val="20"/>
                <w:szCs w:val="20"/>
              </w:rPr>
              <w:t>Sıra No</w:t>
            </w:r>
          </w:p>
        </w:tc>
        <w:tc>
          <w:tcPr>
            <w:tcW w:w="2439" w:type="dxa"/>
            <w:vAlign w:val="center"/>
          </w:tcPr>
          <w:p w14:paraId="540B0249" w14:textId="4230E459" w:rsidR="00355BB6" w:rsidRPr="00842FA6" w:rsidRDefault="00355BB6" w:rsidP="004013EF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842FA6">
              <w:rPr>
                <w:rFonts w:cstheme="minorHAnsi"/>
                <w:b/>
                <w:sz w:val="20"/>
                <w:szCs w:val="20"/>
              </w:rPr>
              <w:t>Malzeme</w:t>
            </w:r>
          </w:p>
        </w:tc>
        <w:tc>
          <w:tcPr>
            <w:tcW w:w="1984" w:type="dxa"/>
            <w:vAlign w:val="center"/>
          </w:tcPr>
          <w:p w14:paraId="45639D4F" w14:textId="68B50A9D" w:rsidR="00355BB6" w:rsidRPr="00842FA6" w:rsidRDefault="002374CE" w:rsidP="004013EF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842FA6">
              <w:rPr>
                <w:rFonts w:cstheme="minorHAnsi"/>
                <w:b/>
                <w:sz w:val="20"/>
                <w:szCs w:val="20"/>
              </w:rPr>
              <w:t>Miktar</w:t>
            </w:r>
          </w:p>
        </w:tc>
        <w:tc>
          <w:tcPr>
            <w:tcW w:w="1134" w:type="dxa"/>
            <w:vAlign w:val="center"/>
          </w:tcPr>
          <w:p w14:paraId="1996C408" w14:textId="75089C05" w:rsidR="00355BB6" w:rsidRPr="00842FA6" w:rsidRDefault="002374CE" w:rsidP="00301E60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842FA6">
              <w:rPr>
                <w:rFonts w:cstheme="minorHAnsi"/>
                <w:b/>
                <w:sz w:val="20"/>
                <w:szCs w:val="20"/>
              </w:rPr>
              <w:t>Birim Adı</w:t>
            </w:r>
          </w:p>
        </w:tc>
        <w:tc>
          <w:tcPr>
            <w:tcW w:w="1560" w:type="dxa"/>
            <w:vAlign w:val="center"/>
          </w:tcPr>
          <w:p w14:paraId="47EB22B3" w14:textId="648ACF6D" w:rsidR="00355BB6" w:rsidRPr="00842FA6" w:rsidRDefault="00355BB6" w:rsidP="00301E60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842FA6">
              <w:rPr>
                <w:rFonts w:cstheme="minorHAnsi"/>
                <w:b/>
                <w:sz w:val="20"/>
                <w:szCs w:val="20"/>
              </w:rPr>
              <w:t>Birim Fiyatı</w:t>
            </w:r>
          </w:p>
        </w:tc>
        <w:tc>
          <w:tcPr>
            <w:tcW w:w="1559" w:type="dxa"/>
            <w:vAlign w:val="center"/>
          </w:tcPr>
          <w:p w14:paraId="229F04EC" w14:textId="1DD5ABD3" w:rsidR="00355BB6" w:rsidRPr="00842FA6" w:rsidRDefault="00355BB6" w:rsidP="00355BB6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842FA6">
              <w:rPr>
                <w:rFonts w:cstheme="minorHAnsi"/>
                <w:b/>
                <w:sz w:val="20"/>
                <w:szCs w:val="20"/>
              </w:rPr>
              <w:t>Toplam Fiyatı</w:t>
            </w:r>
          </w:p>
        </w:tc>
      </w:tr>
      <w:tr w:rsidR="00355BB6" w:rsidRPr="00842FA6" w14:paraId="16610EA4" w14:textId="77777777" w:rsidTr="00842FA6">
        <w:trPr>
          <w:trHeight w:val="397"/>
          <w:jc w:val="center"/>
        </w:trPr>
        <w:tc>
          <w:tcPr>
            <w:tcW w:w="680" w:type="dxa"/>
            <w:vAlign w:val="center"/>
          </w:tcPr>
          <w:p w14:paraId="7BDFA8A9" w14:textId="4A1B98DE" w:rsidR="00355BB6" w:rsidRPr="00842FA6" w:rsidRDefault="002374CE" w:rsidP="00BE07DB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42FA6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2439" w:type="dxa"/>
            <w:vAlign w:val="center"/>
          </w:tcPr>
          <w:p w14:paraId="4E565C58" w14:textId="77777777" w:rsidR="00355BB6" w:rsidRPr="00842FA6" w:rsidRDefault="00355BB6" w:rsidP="00301E60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84" w:type="dxa"/>
            <w:vAlign w:val="center"/>
          </w:tcPr>
          <w:p w14:paraId="62218D09" w14:textId="77777777" w:rsidR="00355BB6" w:rsidRPr="00842FA6" w:rsidRDefault="00355BB6" w:rsidP="00BE07DB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14:paraId="3C2C6FC8" w14:textId="77777777" w:rsidR="00355BB6" w:rsidRPr="00842FA6" w:rsidRDefault="00355BB6" w:rsidP="00BE07DB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560" w:type="dxa"/>
            <w:vAlign w:val="center"/>
          </w:tcPr>
          <w:p w14:paraId="0FC91983" w14:textId="77777777" w:rsidR="00355BB6" w:rsidRPr="00842FA6" w:rsidRDefault="00355BB6" w:rsidP="00BE07DB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559" w:type="dxa"/>
            <w:vAlign w:val="center"/>
          </w:tcPr>
          <w:p w14:paraId="30E45F80" w14:textId="77777777" w:rsidR="00355BB6" w:rsidRPr="00842FA6" w:rsidRDefault="00355BB6" w:rsidP="00BE07DB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355BB6" w:rsidRPr="00842FA6" w14:paraId="44D0E905" w14:textId="77777777" w:rsidTr="00842FA6">
        <w:trPr>
          <w:trHeight w:val="397"/>
          <w:jc w:val="center"/>
        </w:trPr>
        <w:tc>
          <w:tcPr>
            <w:tcW w:w="680" w:type="dxa"/>
            <w:vAlign w:val="center"/>
          </w:tcPr>
          <w:p w14:paraId="247B6958" w14:textId="1FC46720" w:rsidR="00355BB6" w:rsidRPr="00842FA6" w:rsidRDefault="002374CE" w:rsidP="00BE07DB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42FA6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2439" w:type="dxa"/>
            <w:vAlign w:val="center"/>
          </w:tcPr>
          <w:p w14:paraId="2D851E8D" w14:textId="77777777" w:rsidR="00355BB6" w:rsidRPr="00842FA6" w:rsidRDefault="00355BB6" w:rsidP="00301E60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84" w:type="dxa"/>
            <w:vAlign w:val="center"/>
          </w:tcPr>
          <w:p w14:paraId="66F1C8EF" w14:textId="77777777" w:rsidR="00355BB6" w:rsidRPr="00842FA6" w:rsidRDefault="00355BB6" w:rsidP="00BE07DB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14:paraId="64B65E20" w14:textId="77777777" w:rsidR="00355BB6" w:rsidRPr="00842FA6" w:rsidRDefault="00355BB6" w:rsidP="00BE07DB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560" w:type="dxa"/>
            <w:vAlign w:val="center"/>
          </w:tcPr>
          <w:p w14:paraId="4345E1A5" w14:textId="77777777" w:rsidR="00355BB6" w:rsidRPr="00842FA6" w:rsidRDefault="00355BB6" w:rsidP="00BE07DB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559" w:type="dxa"/>
            <w:vAlign w:val="center"/>
          </w:tcPr>
          <w:p w14:paraId="6AEE3F9F" w14:textId="77777777" w:rsidR="00355BB6" w:rsidRPr="00842FA6" w:rsidRDefault="00355BB6" w:rsidP="00BE07DB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355BB6" w:rsidRPr="00842FA6" w14:paraId="653E8C42" w14:textId="77777777" w:rsidTr="00842FA6">
        <w:trPr>
          <w:trHeight w:val="397"/>
          <w:jc w:val="center"/>
        </w:trPr>
        <w:tc>
          <w:tcPr>
            <w:tcW w:w="680" w:type="dxa"/>
            <w:vAlign w:val="center"/>
          </w:tcPr>
          <w:p w14:paraId="1D8830F2" w14:textId="4CB4EE5F" w:rsidR="00355BB6" w:rsidRPr="00842FA6" w:rsidRDefault="002374CE" w:rsidP="00BE07DB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42FA6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2439" w:type="dxa"/>
            <w:vAlign w:val="center"/>
          </w:tcPr>
          <w:p w14:paraId="0CCA7C60" w14:textId="77777777" w:rsidR="00355BB6" w:rsidRPr="00842FA6" w:rsidRDefault="00355BB6" w:rsidP="00301E60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84" w:type="dxa"/>
            <w:vAlign w:val="center"/>
          </w:tcPr>
          <w:p w14:paraId="4F1214CA" w14:textId="77777777" w:rsidR="00355BB6" w:rsidRPr="00842FA6" w:rsidRDefault="00355BB6" w:rsidP="00BE07DB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14:paraId="03B45FC7" w14:textId="77777777" w:rsidR="00355BB6" w:rsidRPr="00842FA6" w:rsidRDefault="00355BB6" w:rsidP="00BE07DB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560" w:type="dxa"/>
            <w:vAlign w:val="center"/>
          </w:tcPr>
          <w:p w14:paraId="39CB1954" w14:textId="77777777" w:rsidR="00355BB6" w:rsidRPr="00842FA6" w:rsidRDefault="00355BB6" w:rsidP="00BE07DB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559" w:type="dxa"/>
            <w:vAlign w:val="center"/>
          </w:tcPr>
          <w:p w14:paraId="3F9782A8" w14:textId="77777777" w:rsidR="00355BB6" w:rsidRPr="00842FA6" w:rsidRDefault="00355BB6" w:rsidP="00BE07DB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355BB6" w:rsidRPr="00842FA6" w14:paraId="45B06A24" w14:textId="77777777" w:rsidTr="00842FA6">
        <w:trPr>
          <w:trHeight w:val="397"/>
          <w:jc w:val="center"/>
        </w:trPr>
        <w:tc>
          <w:tcPr>
            <w:tcW w:w="7797" w:type="dxa"/>
            <w:gridSpan w:val="5"/>
            <w:vAlign w:val="center"/>
          </w:tcPr>
          <w:p w14:paraId="27DF8F3C" w14:textId="656761B0" w:rsidR="00355BB6" w:rsidRPr="00842FA6" w:rsidRDefault="00355BB6" w:rsidP="00355BB6">
            <w:pPr>
              <w:jc w:val="right"/>
              <w:rPr>
                <w:rFonts w:cstheme="minorHAnsi"/>
                <w:sz w:val="20"/>
                <w:szCs w:val="20"/>
              </w:rPr>
            </w:pPr>
            <w:r w:rsidRPr="00842FA6">
              <w:rPr>
                <w:rFonts w:cstheme="minorHAnsi"/>
                <w:b/>
                <w:sz w:val="20"/>
                <w:szCs w:val="20"/>
              </w:rPr>
              <w:t>Toplam Fiyatı</w:t>
            </w:r>
          </w:p>
        </w:tc>
        <w:tc>
          <w:tcPr>
            <w:tcW w:w="1559" w:type="dxa"/>
            <w:vAlign w:val="center"/>
          </w:tcPr>
          <w:p w14:paraId="4686B5E1" w14:textId="77777777" w:rsidR="00355BB6" w:rsidRPr="00842FA6" w:rsidRDefault="00355BB6" w:rsidP="00BE07DB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</w:tr>
    </w:tbl>
    <w:p w14:paraId="1BE4C09F" w14:textId="77777777" w:rsidR="00BE07DB" w:rsidRPr="00842FA6" w:rsidRDefault="00BE07DB" w:rsidP="00006356">
      <w:pPr>
        <w:spacing w:after="0" w:line="240" w:lineRule="auto"/>
        <w:jc w:val="both"/>
        <w:rPr>
          <w:rFonts w:cstheme="minorHAnsi"/>
          <w:sz w:val="20"/>
          <w:szCs w:val="20"/>
        </w:rPr>
      </w:pPr>
    </w:p>
    <w:p w14:paraId="02515C7C" w14:textId="77777777" w:rsidR="006C7683" w:rsidRPr="00842FA6" w:rsidRDefault="006C7683" w:rsidP="00006356">
      <w:pPr>
        <w:spacing w:after="0" w:line="240" w:lineRule="auto"/>
        <w:jc w:val="both"/>
        <w:rPr>
          <w:rFonts w:cstheme="minorHAnsi"/>
          <w:sz w:val="20"/>
          <w:szCs w:val="20"/>
        </w:rPr>
      </w:pPr>
    </w:p>
    <w:p w14:paraId="1E60685C" w14:textId="77777777" w:rsidR="006C7683" w:rsidRPr="00842FA6" w:rsidRDefault="006C7683" w:rsidP="00006356">
      <w:pPr>
        <w:spacing w:after="0" w:line="240" w:lineRule="auto"/>
        <w:jc w:val="both"/>
        <w:rPr>
          <w:rFonts w:cstheme="minorHAnsi"/>
          <w:sz w:val="20"/>
          <w:szCs w:val="20"/>
        </w:rPr>
      </w:pPr>
    </w:p>
    <w:p w14:paraId="039DDF81" w14:textId="77777777" w:rsidR="006C7683" w:rsidRPr="00842FA6" w:rsidRDefault="006C7683" w:rsidP="00006356">
      <w:pPr>
        <w:spacing w:after="0" w:line="240" w:lineRule="auto"/>
        <w:jc w:val="both"/>
        <w:rPr>
          <w:rFonts w:cstheme="minorHAnsi"/>
          <w:sz w:val="20"/>
          <w:szCs w:val="20"/>
        </w:rPr>
      </w:pPr>
    </w:p>
    <w:p w14:paraId="6C91306F" w14:textId="77777777" w:rsidR="006C7683" w:rsidRPr="00842FA6" w:rsidRDefault="006C7683" w:rsidP="00006356">
      <w:pPr>
        <w:spacing w:after="0" w:line="240" w:lineRule="auto"/>
        <w:jc w:val="both"/>
        <w:rPr>
          <w:rFonts w:cstheme="minorHAnsi"/>
          <w:sz w:val="20"/>
          <w:szCs w:val="20"/>
        </w:rPr>
      </w:pPr>
    </w:p>
    <w:p w14:paraId="47111941" w14:textId="77777777" w:rsidR="002374CE" w:rsidRPr="00842FA6" w:rsidRDefault="002374CE" w:rsidP="00006356">
      <w:pPr>
        <w:spacing w:after="0" w:line="240" w:lineRule="auto"/>
        <w:jc w:val="both"/>
        <w:rPr>
          <w:rFonts w:cstheme="minorHAnsi"/>
          <w:sz w:val="20"/>
          <w:szCs w:val="20"/>
        </w:rPr>
      </w:pPr>
    </w:p>
    <w:tbl>
      <w:tblPr>
        <w:tblW w:w="972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45" w:type="dxa"/>
          <w:left w:w="45" w:type="dxa"/>
          <w:bottom w:w="45" w:type="dxa"/>
          <w:right w:w="45" w:type="dxa"/>
        </w:tblCellMar>
        <w:tblLook w:val="04A0" w:firstRow="1" w:lastRow="0" w:firstColumn="1" w:lastColumn="0" w:noHBand="0" w:noVBand="1"/>
      </w:tblPr>
      <w:tblGrid>
        <w:gridCol w:w="4671"/>
        <w:gridCol w:w="5053"/>
      </w:tblGrid>
      <w:tr w:rsidR="002374CE" w:rsidRPr="00842FA6" w14:paraId="3F9C8D52" w14:textId="77777777" w:rsidTr="00842FA6">
        <w:trPr>
          <w:trHeight w:val="1622"/>
          <w:jc w:val="center"/>
        </w:trPr>
        <w:tc>
          <w:tcPr>
            <w:tcW w:w="2402" w:type="pct"/>
            <w:hideMark/>
          </w:tcPr>
          <w:p w14:paraId="57B1B90A" w14:textId="6F7981E4" w:rsidR="002374CE" w:rsidRPr="00842FA6" w:rsidRDefault="002374CE" w:rsidP="002374CE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842FA6">
              <w:rPr>
                <w:rFonts w:cstheme="minorHAnsi"/>
                <w:sz w:val="20"/>
                <w:szCs w:val="20"/>
              </w:rPr>
              <w:t>1. Toplam tutarlara KDV dahil değildir.</w:t>
            </w:r>
          </w:p>
          <w:p w14:paraId="58148E8C" w14:textId="4E44E8D7" w:rsidR="002374CE" w:rsidRPr="00842FA6" w:rsidRDefault="002374CE" w:rsidP="002374CE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842FA6">
              <w:rPr>
                <w:rFonts w:cstheme="minorHAnsi"/>
                <w:sz w:val="20"/>
                <w:szCs w:val="20"/>
              </w:rPr>
              <w:t>2. Faturadaki bilgiler kati sipariş ile uyumlu olmalıdır.</w:t>
            </w:r>
          </w:p>
          <w:p w14:paraId="27AD6980" w14:textId="1541F88E" w:rsidR="002374CE" w:rsidRPr="00842FA6" w:rsidRDefault="002374CE" w:rsidP="002374CE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842FA6">
              <w:rPr>
                <w:rFonts w:cstheme="minorHAnsi"/>
                <w:sz w:val="20"/>
                <w:szCs w:val="20"/>
              </w:rPr>
              <w:t>3. Teslimatlar proje yürütücüsüne, fatura ise BAP birimine teslim edilmelidir.</w:t>
            </w:r>
          </w:p>
          <w:p w14:paraId="42B528C5" w14:textId="71F1376D" w:rsidR="002374CE" w:rsidRPr="00842FA6" w:rsidRDefault="002374CE" w:rsidP="002374CE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842FA6">
              <w:rPr>
                <w:rFonts w:cstheme="minorHAnsi"/>
                <w:sz w:val="20"/>
                <w:szCs w:val="20"/>
              </w:rPr>
              <w:t>4. Faturada Banka Adı, Şube Adı, IBAN Numarası belirtilmelidir.</w:t>
            </w:r>
          </w:p>
          <w:p w14:paraId="1C34B92C" w14:textId="00EBB275" w:rsidR="002374CE" w:rsidRPr="00842FA6" w:rsidRDefault="002374CE" w:rsidP="002374CE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  <w:r w:rsidRPr="00842FA6">
              <w:rPr>
                <w:rFonts w:cstheme="minorHAnsi"/>
                <w:sz w:val="20"/>
                <w:szCs w:val="20"/>
              </w:rPr>
              <w:t>5.Fatuda teslim edilen malzemenin marka ve modeli belirtilecektir.</w:t>
            </w:r>
          </w:p>
        </w:tc>
        <w:tc>
          <w:tcPr>
            <w:tcW w:w="2598" w:type="pct"/>
            <w:hideMark/>
          </w:tcPr>
          <w:p w14:paraId="57484934" w14:textId="77777777" w:rsidR="002374CE" w:rsidRPr="00842FA6" w:rsidRDefault="002374CE" w:rsidP="002374CE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842FA6">
              <w:rPr>
                <w:rFonts w:cstheme="minorHAnsi"/>
                <w:b/>
                <w:bCs/>
                <w:sz w:val="20"/>
                <w:szCs w:val="20"/>
              </w:rPr>
              <w:t>Fatura Bilgileri Başlık:</w:t>
            </w:r>
            <w:r w:rsidRPr="00842FA6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842FA6">
              <w:rPr>
                <w:rFonts w:cstheme="minorHAnsi"/>
                <w:sz w:val="20"/>
                <w:szCs w:val="20"/>
              </w:rPr>
              <w:t>Ondokuz</w:t>
            </w:r>
            <w:proofErr w:type="spellEnd"/>
            <w:r w:rsidRPr="00842FA6">
              <w:rPr>
                <w:rFonts w:cstheme="minorHAnsi"/>
                <w:sz w:val="20"/>
                <w:szCs w:val="20"/>
              </w:rPr>
              <w:t xml:space="preserve"> Mayıs Üniversitesi Bilimsel Araştırma Projeleri Koordinasyon Birimi </w:t>
            </w:r>
          </w:p>
          <w:p w14:paraId="65783AAA" w14:textId="77777777" w:rsidR="002374CE" w:rsidRPr="00842FA6" w:rsidRDefault="002374CE" w:rsidP="002374CE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842FA6">
              <w:rPr>
                <w:rFonts w:cstheme="minorHAnsi"/>
                <w:b/>
                <w:bCs/>
                <w:sz w:val="20"/>
                <w:szCs w:val="20"/>
              </w:rPr>
              <w:t>Vergi Dairesi:</w:t>
            </w:r>
            <w:r w:rsidRPr="00842FA6">
              <w:rPr>
                <w:rFonts w:cstheme="minorHAnsi"/>
                <w:sz w:val="20"/>
                <w:szCs w:val="20"/>
              </w:rPr>
              <w:t xml:space="preserve"> Samsun Gaziler Vergi Dairesi, Vergi No: 6430568367</w:t>
            </w:r>
          </w:p>
          <w:p w14:paraId="61C4E119" w14:textId="2144AFCE" w:rsidR="002374CE" w:rsidRPr="00842FA6" w:rsidRDefault="002374CE" w:rsidP="002374CE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842FA6">
              <w:rPr>
                <w:rFonts w:cstheme="minorHAnsi"/>
                <w:sz w:val="20"/>
                <w:szCs w:val="20"/>
              </w:rPr>
              <w:t>OMÜ Strateji Geliştirme Daire Başkanlığı</w:t>
            </w:r>
            <w:r w:rsidR="00E718A7" w:rsidRPr="00842FA6">
              <w:rPr>
                <w:rFonts w:cstheme="minorHAnsi"/>
                <w:sz w:val="20"/>
                <w:szCs w:val="20"/>
              </w:rPr>
              <w:t>,</w:t>
            </w:r>
            <w:r w:rsidRPr="00842FA6">
              <w:rPr>
                <w:rFonts w:cstheme="minorHAnsi"/>
                <w:sz w:val="20"/>
                <w:szCs w:val="20"/>
              </w:rPr>
              <w:t xml:space="preserve"> Samsun Gaziler Vergi Dairesi</w:t>
            </w:r>
            <w:r w:rsidR="00E718A7" w:rsidRPr="00842FA6">
              <w:rPr>
                <w:rFonts w:cstheme="minorHAnsi"/>
                <w:sz w:val="20"/>
                <w:szCs w:val="20"/>
              </w:rPr>
              <w:t>,</w:t>
            </w:r>
            <w:r w:rsidRPr="00842FA6">
              <w:rPr>
                <w:rFonts w:cstheme="minorHAnsi"/>
                <w:sz w:val="20"/>
                <w:szCs w:val="20"/>
              </w:rPr>
              <w:t xml:space="preserve"> Vergi No.6430014673  </w:t>
            </w:r>
          </w:p>
          <w:p w14:paraId="48F37A02" w14:textId="6852D889" w:rsidR="002374CE" w:rsidRPr="00842FA6" w:rsidRDefault="002374CE" w:rsidP="002374CE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  <w:r w:rsidRPr="00842FA6">
              <w:rPr>
                <w:rFonts w:cstheme="minorHAnsi"/>
                <w:b/>
                <w:bCs/>
                <w:sz w:val="20"/>
                <w:szCs w:val="20"/>
              </w:rPr>
              <w:t>Adres:</w:t>
            </w:r>
            <w:r w:rsidRPr="00842FA6">
              <w:rPr>
                <w:rFonts w:cstheme="minorHAnsi"/>
                <w:sz w:val="20"/>
                <w:szCs w:val="20"/>
              </w:rPr>
              <w:t xml:space="preserve"> Tıp Fakültesi Karşısı </w:t>
            </w:r>
            <w:proofErr w:type="spellStart"/>
            <w:r w:rsidRPr="00842FA6">
              <w:rPr>
                <w:rFonts w:cstheme="minorHAnsi"/>
                <w:sz w:val="20"/>
                <w:szCs w:val="20"/>
              </w:rPr>
              <w:t>Kurupelit</w:t>
            </w:r>
            <w:proofErr w:type="spellEnd"/>
            <w:r w:rsidRPr="00842FA6">
              <w:rPr>
                <w:rFonts w:cstheme="minorHAnsi"/>
                <w:sz w:val="20"/>
                <w:szCs w:val="20"/>
              </w:rPr>
              <w:t xml:space="preserve"> Kampüsü 55270 </w:t>
            </w:r>
            <w:proofErr w:type="spellStart"/>
            <w:r w:rsidRPr="00842FA6">
              <w:rPr>
                <w:rFonts w:cstheme="minorHAnsi"/>
                <w:sz w:val="20"/>
                <w:szCs w:val="20"/>
              </w:rPr>
              <w:t>Atakum</w:t>
            </w:r>
            <w:proofErr w:type="spellEnd"/>
            <w:r w:rsidRPr="00842FA6">
              <w:rPr>
                <w:rFonts w:cstheme="minorHAnsi"/>
                <w:sz w:val="20"/>
                <w:szCs w:val="20"/>
              </w:rPr>
              <w:t>/SAMSUN</w:t>
            </w:r>
          </w:p>
        </w:tc>
      </w:tr>
    </w:tbl>
    <w:p w14:paraId="5CECCED9" w14:textId="77777777" w:rsidR="002374CE" w:rsidRPr="00842FA6" w:rsidRDefault="002374CE" w:rsidP="006C7683">
      <w:pPr>
        <w:spacing w:after="0" w:line="240" w:lineRule="auto"/>
        <w:jc w:val="both"/>
        <w:rPr>
          <w:rFonts w:cstheme="minorHAnsi"/>
          <w:sz w:val="20"/>
          <w:szCs w:val="20"/>
        </w:rPr>
      </w:pPr>
    </w:p>
    <w:sectPr w:rsidR="002374CE" w:rsidRPr="00842FA6" w:rsidSect="00842FA6">
      <w:headerReference w:type="default" r:id="rId9"/>
      <w:footerReference w:type="default" r:id="rId10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85785AD" w14:textId="77777777" w:rsidR="00D061EB" w:rsidRDefault="00D061EB" w:rsidP="009820E9">
      <w:pPr>
        <w:spacing w:after="0" w:line="240" w:lineRule="auto"/>
      </w:pPr>
      <w:r>
        <w:separator/>
      </w:r>
    </w:p>
  </w:endnote>
  <w:endnote w:type="continuationSeparator" w:id="0">
    <w:p w14:paraId="6060F766" w14:textId="77777777" w:rsidR="00D061EB" w:rsidRDefault="00D061EB" w:rsidP="009820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DF73F5E" w14:textId="587D1491" w:rsidR="003B18B2" w:rsidRPr="00F5427B" w:rsidRDefault="00F5427B">
    <w:pPr>
      <w:pStyle w:val="Altbilgi"/>
      <w:rPr>
        <w:i/>
        <w:sz w:val="18"/>
        <w:szCs w:val="18"/>
      </w:rPr>
    </w:pPr>
    <w:r w:rsidRPr="00F5427B">
      <w:rPr>
        <w:i/>
        <w:noProof/>
        <w:sz w:val="18"/>
        <w:szCs w:val="18"/>
        <w:lang w:eastAsia="tr-TR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27797EE4" wp14:editId="7B05C98A">
              <wp:simplePos x="0" y="0"/>
              <wp:positionH relativeFrom="column">
                <wp:posOffset>22860</wp:posOffset>
              </wp:positionH>
              <wp:positionV relativeFrom="paragraph">
                <wp:posOffset>-10255</wp:posOffset>
              </wp:positionV>
              <wp:extent cx="5743575" cy="0"/>
              <wp:effectExtent l="0" t="0" r="28575" b="19050"/>
              <wp:wrapNone/>
              <wp:docPr id="2" name="Düz Bağlayıcı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43575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line w14:anchorId="628EB743" id="Düz Bağlayıcı 2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.8pt,-.8pt" to="454.05pt,-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" strokecolor="black [3040]"/>
          </w:pict>
        </mc:Fallback>
      </mc:AlternateContent>
    </w:r>
    <w:r w:rsidRPr="00F5427B">
      <w:rPr>
        <w:i/>
        <w:sz w:val="18"/>
        <w:szCs w:val="18"/>
      </w:rPr>
      <w:t>PP4.1.FR.00</w:t>
    </w:r>
    <w:r w:rsidR="00355BB6">
      <w:rPr>
        <w:i/>
        <w:sz w:val="18"/>
        <w:szCs w:val="18"/>
      </w:rPr>
      <w:t>3</w:t>
    </w:r>
    <w:r w:rsidRPr="00F5427B">
      <w:rPr>
        <w:i/>
        <w:sz w:val="18"/>
        <w:szCs w:val="18"/>
      </w:rPr>
      <w:t>2, R</w:t>
    </w:r>
    <w:r w:rsidR="00355BB6">
      <w:rPr>
        <w:i/>
        <w:sz w:val="18"/>
        <w:szCs w:val="18"/>
      </w:rPr>
      <w:t>1</w:t>
    </w:r>
    <w:r w:rsidRPr="00F5427B">
      <w:rPr>
        <w:i/>
        <w:sz w:val="18"/>
        <w:szCs w:val="18"/>
      </w:rPr>
      <w:t xml:space="preserve">, </w:t>
    </w:r>
    <w:r w:rsidR="00F20974">
      <w:rPr>
        <w:i/>
        <w:sz w:val="18"/>
        <w:szCs w:val="18"/>
      </w:rPr>
      <w:t>Kasım</w:t>
    </w:r>
    <w:r w:rsidRPr="00F5427B">
      <w:rPr>
        <w:i/>
        <w:sz w:val="18"/>
        <w:szCs w:val="18"/>
      </w:rPr>
      <w:t xml:space="preserve"> 20</w:t>
    </w:r>
    <w:r w:rsidR="00355BB6">
      <w:rPr>
        <w:i/>
        <w:sz w:val="18"/>
        <w:szCs w:val="18"/>
      </w:rPr>
      <w:t>23</w:t>
    </w:r>
    <w:r w:rsidRPr="00F5427B">
      <w:rPr>
        <w:i/>
        <w:sz w:val="18"/>
        <w:szCs w:val="18"/>
      </w:rPr>
      <w:tab/>
    </w:r>
    <w:r w:rsidRPr="00F5427B">
      <w:rPr>
        <w:i/>
        <w:sz w:val="18"/>
        <w:szCs w:val="18"/>
      </w:rPr>
      <w:tab/>
      <w:t xml:space="preserve">Sayfa </w:t>
    </w:r>
    <w:r w:rsidRPr="00F5427B">
      <w:rPr>
        <w:bCs/>
        <w:i/>
        <w:sz w:val="18"/>
        <w:szCs w:val="18"/>
      </w:rPr>
      <w:fldChar w:fldCharType="begin"/>
    </w:r>
    <w:r w:rsidRPr="00F5427B">
      <w:rPr>
        <w:bCs/>
        <w:i/>
        <w:sz w:val="18"/>
        <w:szCs w:val="18"/>
      </w:rPr>
      <w:instrText>PAGE  \* Arabic  \* MERGEFORMAT</w:instrText>
    </w:r>
    <w:r w:rsidRPr="00F5427B">
      <w:rPr>
        <w:bCs/>
        <w:i/>
        <w:sz w:val="18"/>
        <w:szCs w:val="18"/>
      </w:rPr>
      <w:fldChar w:fldCharType="separate"/>
    </w:r>
    <w:r w:rsidR="00842FA6">
      <w:rPr>
        <w:bCs/>
        <w:i/>
        <w:noProof/>
        <w:sz w:val="18"/>
        <w:szCs w:val="18"/>
      </w:rPr>
      <w:t>1</w:t>
    </w:r>
    <w:r w:rsidRPr="00F5427B">
      <w:rPr>
        <w:bCs/>
        <w:i/>
        <w:sz w:val="18"/>
        <w:szCs w:val="18"/>
      </w:rPr>
      <w:fldChar w:fldCharType="end"/>
    </w:r>
    <w:r w:rsidRPr="00F5427B">
      <w:rPr>
        <w:i/>
        <w:sz w:val="18"/>
        <w:szCs w:val="18"/>
      </w:rPr>
      <w:t xml:space="preserve"> / </w:t>
    </w:r>
    <w:r w:rsidRPr="00F5427B">
      <w:rPr>
        <w:bCs/>
        <w:i/>
        <w:sz w:val="18"/>
        <w:szCs w:val="18"/>
      </w:rPr>
      <w:fldChar w:fldCharType="begin"/>
    </w:r>
    <w:r w:rsidRPr="00F5427B">
      <w:rPr>
        <w:bCs/>
        <w:i/>
        <w:sz w:val="18"/>
        <w:szCs w:val="18"/>
      </w:rPr>
      <w:instrText>NUMPAGES  \* Arabic  \* MERGEFORMAT</w:instrText>
    </w:r>
    <w:r w:rsidRPr="00F5427B">
      <w:rPr>
        <w:bCs/>
        <w:i/>
        <w:sz w:val="18"/>
        <w:szCs w:val="18"/>
      </w:rPr>
      <w:fldChar w:fldCharType="separate"/>
    </w:r>
    <w:r w:rsidR="00842FA6">
      <w:rPr>
        <w:bCs/>
        <w:i/>
        <w:noProof/>
        <w:sz w:val="18"/>
        <w:szCs w:val="18"/>
      </w:rPr>
      <w:t>1</w:t>
    </w:r>
    <w:r w:rsidRPr="00F5427B">
      <w:rPr>
        <w:bCs/>
        <w:i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72162B2" w14:textId="77777777" w:rsidR="00D061EB" w:rsidRDefault="00D061EB" w:rsidP="009820E9">
      <w:pPr>
        <w:spacing w:after="0" w:line="240" w:lineRule="auto"/>
      </w:pPr>
      <w:r>
        <w:separator/>
      </w:r>
    </w:p>
  </w:footnote>
  <w:footnote w:type="continuationSeparator" w:id="0">
    <w:p w14:paraId="6123DB3A" w14:textId="77777777" w:rsidR="00D061EB" w:rsidRDefault="00D061EB" w:rsidP="009820E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8DA6EF5" w14:textId="77777777" w:rsidR="00F5427B" w:rsidRPr="00D43552" w:rsidRDefault="00F5427B" w:rsidP="009820E9">
    <w:pPr>
      <w:pStyle w:val="stbilgi"/>
      <w:jc w:val="center"/>
      <w:rPr>
        <w:rFonts w:cs="Times New Roman"/>
        <w:b/>
        <w:sz w:val="28"/>
        <w:szCs w:val="28"/>
      </w:rPr>
    </w:pPr>
    <w:r w:rsidRPr="00D43552">
      <w:rPr>
        <w:rFonts w:cs="Times New Roman"/>
        <w:b/>
        <w:noProof/>
        <w:sz w:val="28"/>
        <w:szCs w:val="28"/>
        <w:lang w:eastAsia="tr-TR"/>
      </w:rPr>
      <w:drawing>
        <wp:anchor distT="0" distB="0" distL="114300" distR="114300" simplePos="0" relativeHeight="251657216" behindDoc="0" locked="0" layoutInCell="1" allowOverlap="1" wp14:anchorId="2CEB708D" wp14:editId="5F49A631">
          <wp:simplePos x="0" y="0"/>
          <wp:positionH relativeFrom="column">
            <wp:posOffset>-43180</wp:posOffset>
          </wp:positionH>
          <wp:positionV relativeFrom="paragraph">
            <wp:posOffset>-31115</wp:posOffset>
          </wp:positionV>
          <wp:extent cx="670560" cy="670560"/>
          <wp:effectExtent l="0" t="0" r="0" b="0"/>
          <wp:wrapNone/>
          <wp:docPr id="1" name="Resi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mu-logotr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0560" cy="6705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D43552">
      <w:rPr>
        <w:rFonts w:cs="Times New Roman"/>
        <w:b/>
        <w:sz w:val="28"/>
        <w:szCs w:val="28"/>
      </w:rPr>
      <w:t>T.C.</w:t>
    </w:r>
  </w:p>
  <w:p w14:paraId="7EDF9932" w14:textId="36599635" w:rsidR="009820E9" w:rsidRPr="00D43552" w:rsidRDefault="00F5427B" w:rsidP="00F20974">
    <w:pPr>
      <w:pStyle w:val="GvdeMetni"/>
      <w:kinsoku w:val="0"/>
      <w:overflowPunct w:val="0"/>
      <w:spacing w:before="1"/>
      <w:ind w:left="19" w:right="18"/>
      <w:jc w:val="center"/>
      <w:rPr>
        <w:rFonts w:cs="Times New Roman"/>
        <w:b/>
        <w:sz w:val="24"/>
      </w:rPr>
    </w:pPr>
    <w:r w:rsidRPr="00D43552">
      <w:rPr>
        <w:rFonts w:cs="Times New Roman"/>
        <w:b/>
        <w:sz w:val="28"/>
        <w:szCs w:val="28"/>
      </w:rPr>
      <w:t>ONDOKUZ MAYIS ÜNİVERSİTESİ</w:t>
    </w:r>
    <w:r w:rsidRPr="00D43552">
      <w:rPr>
        <w:rFonts w:cs="Times New Roman"/>
        <w:b/>
        <w:sz w:val="24"/>
      </w:rPr>
      <w:br/>
    </w:r>
    <w:r w:rsidR="00F20974">
      <w:rPr>
        <w:b/>
        <w:bCs/>
        <w:sz w:val="24"/>
        <w:szCs w:val="24"/>
      </w:rPr>
      <w:t xml:space="preserve">BİLİMSEL ARAŞTIRMA PROJELERİ </w:t>
    </w:r>
    <w:r w:rsidR="00F20974">
      <w:rPr>
        <w:rFonts w:cs="Times New Roman"/>
        <w:b/>
        <w:sz w:val="24"/>
      </w:rPr>
      <w:t xml:space="preserve">SİPARİŞ </w:t>
    </w:r>
    <w:r w:rsidR="00F20974">
      <w:rPr>
        <w:b/>
        <w:bCs/>
        <w:sz w:val="24"/>
        <w:szCs w:val="24"/>
      </w:rPr>
      <w:t>FORMU</w:t>
    </w:r>
  </w:p>
  <w:p w14:paraId="63051E74" w14:textId="77777777" w:rsidR="00FA39CD" w:rsidRPr="00D43552" w:rsidRDefault="00FA39CD" w:rsidP="009820E9">
    <w:pPr>
      <w:pStyle w:val="stbilgi"/>
      <w:jc w:val="center"/>
      <w:rPr>
        <w:rFonts w:cs="Times New Roman"/>
        <w:b/>
        <w:sz w:val="24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8147C37"/>
    <w:multiLevelType w:val="hybridMultilevel"/>
    <w:tmpl w:val="07C0D1A2"/>
    <w:lvl w:ilvl="0" w:tplc="ECB0D40A">
      <w:start w:val="1"/>
      <w:numFmt w:val="decimal"/>
      <w:lvlText w:val="%1."/>
      <w:lvlJc w:val="left"/>
      <w:pPr>
        <w:ind w:left="720" w:hanging="360"/>
      </w:pPr>
      <w:rPr>
        <w:b/>
        <w:bCs/>
        <w:i w:val="0"/>
        <w:iCs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67893522"/>
    <w:multiLevelType w:val="hybridMultilevel"/>
    <w:tmpl w:val="9F74A4A8"/>
    <w:lvl w:ilvl="0" w:tplc="63DEA522">
      <w:start w:val="1"/>
      <w:numFmt w:val="decimal"/>
      <w:lvlText w:val="%1."/>
      <w:lvlJc w:val="left"/>
      <w:pPr>
        <w:ind w:left="720" w:hanging="360"/>
      </w:pPr>
      <w:rPr>
        <w:rFonts w:cstheme="minorBidi" w:hint="default"/>
        <w:i w:val="0"/>
        <w:sz w:val="22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I3tjQ0MjY1NTA3sDBV0lEKTi0uzszPAykwqgUAZLgk8ywAAAA="/>
  </w:docVars>
  <w:rsids>
    <w:rsidRoot w:val="009820E9"/>
    <w:rsid w:val="00006356"/>
    <w:rsid w:val="0005252E"/>
    <w:rsid w:val="00067F96"/>
    <w:rsid w:val="000F4D68"/>
    <w:rsid w:val="0012294C"/>
    <w:rsid w:val="00161625"/>
    <w:rsid w:val="001A7164"/>
    <w:rsid w:val="001B5D75"/>
    <w:rsid w:val="001D3FBD"/>
    <w:rsid w:val="001E2113"/>
    <w:rsid w:val="002374CE"/>
    <w:rsid w:val="00283B1E"/>
    <w:rsid w:val="002910C5"/>
    <w:rsid w:val="002A141B"/>
    <w:rsid w:val="002B4E8D"/>
    <w:rsid w:val="00301E60"/>
    <w:rsid w:val="00326F58"/>
    <w:rsid w:val="00355BB6"/>
    <w:rsid w:val="00362DBE"/>
    <w:rsid w:val="003B18B2"/>
    <w:rsid w:val="004013EF"/>
    <w:rsid w:val="00417709"/>
    <w:rsid w:val="0043573F"/>
    <w:rsid w:val="004A7A0E"/>
    <w:rsid w:val="00500001"/>
    <w:rsid w:val="005066AD"/>
    <w:rsid w:val="00507CEB"/>
    <w:rsid w:val="00513FD5"/>
    <w:rsid w:val="00574A96"/>
    <w:rsid w:val="00575AD7"/>
    <w:rsid w:val="005957BA"/>
    <w:rsid w:val="005A373D"/>
    <w:rsid w:val="005D172D"/>
    <w:rsid w:val="006212F1"/>
    <w:rsid w:val="0067186F"/>
    <w:rsid w:val="00694C4B"/>
    <w:rsid w:val="006B1A5B"/>
    <w:rsid w:val="006C7683"/>
    <w:rsid w:val="007F555C"/>
    <w:rsid w:val="007F5772"/>
    <w:rsid w:val="00842FA6"/>
    <w:rsid w:val="00871C76"/>
    <w:rsid w:val="00892928"/>
    <w:rsid w:val="00893241"/>
    <w:rsid w:val="008A4751"/>
    <w:rsid w:val="009011E4"/>
    <w:rsid w:val="0095295E"/>
    <w:rsid w:val="00975154"/>
    <w:rsid w:val="009820E9"/>
    <w:rsid w:val="009826C7"/>
    <w:rsid w:val="009A7C7D"/>
    <w:rsid w:val="00A55AF4"/>
    <w:rsid w:val="00AE27C4"/>
    <w:rsid w:val="00AE7F1E"/>
    <w:rsid w:val="00B47B86"/>
    <w:rsid w:val="00BA41C1"/>
    <w:rsid w:val="00BE07DB"/>
    <w:rsid w:val="00CE2D59"/>
    <w:rsid w:val="00CE46A9"/>
    <w:rsid w:val="00D04E82"/>
    <w:rsid w:val="00D061EB"/>
    <w:rsid w:val="00D133D9"/>
    <w:rsid w:val="00D43552"/>
    <w:rsid w:val="00D465BF"/>
    <w:rsid w:val="00D54CD6"/>
    <w:rsid w:val="00E022F8"/>
    <w:rsid w:val="00E718A7"/>
    <w:rsid w:val="00E73541"/>
    <w:rsid w:val="00F20974"/>
    <w:rsid w:val="00F5427B"/>
    <w:rsid w:val="00F8465B"/>
    <w:rsid w:val="00F865AE"/>
    <w:rsid w:val="00FA39CD"/>
    <w:rsid w:val="00FC36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3168DE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9820E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9820E9"/>
  </w:style>
  <w:style w:type="paragraph" w:styleId="Altbilgi">
    <w:name w:val="footer"/>
    <w:basedOn w:val="Normal"/>
    <w:link w:val="AltbilgiChar"/>
    <w:uiPriority w:val="99"/>
    <w:unhideWhenUsed/>
    <w:rsid w:val="009820E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9820E9"/>
  </w:style>
  <w:style w:type="table" w:styleId="TabloKlavuzu">
    <w:name w:val="Table Grid"/>
    <w:basedOn w:val="NormalTablo"/>
    <w:uiPriority w:val="59"/>
    <w:rsid w:val="00FA39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067F9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067F96"/>
    <w:rPr>
      <w:rFonts w:ascii="Tahoma" w:hAnsi="Tahoma" w:cs="Tahoma"/>
      <w:sz w:val="16"/>
      <w:szCs w:val="16"/>
    </w:rPr>
  </w:style>
  <w:style w:type="paragraph" w:styleId="DipnotMetni">
    <w:name w:val="footnote text"/>
    <w:basedOn w:val="Normal"/>
    <w:link w:val="DipnotMetniChar"/>
    <w:uiPriority w:val="99"/>
    <w:semiHidden/>
    <w:unhideWhenUsed/>
    <w:rsid w:val="00067F96"/>
    <w:pPr>
      <w:spacing w:after="0" w:line="240" w:lineRule="auto"/>
    </w:pPr>
    <w:rPr>
      <w:sz w:val="20"/>
      <w:szCs w:val="20"/>
    </w:rPr>
  </w:style>
  <w:style w:type="character" w:customStyle="1" w:styleId="DipnotMetniChar">
    <w:name w:val="Dipnot Metni Char"/>
    <w:basedOn w:val="VarsaylanParagrafYazTipi"/>
    <w:link w:val="DipnotMetni"/>
    <w:uiPriority w:val="99"/>
    <w:semiHidden/>
    <w:rsid w:val="00067F96"/>
    <w:rPr>
      <w:sz w:val="20"/>
      <w:szCs w:val="20"/>
    </w:rPr>
  </w:style>
  <w:style w:type="character" w:styleId="DipnotBavurusu">
    <w:name w:val="footnote reference"/>
    <w:basedOn w:val="VarsaylanParagrafYazTipi"/>
    <w:uiPriority w:val="99"/>
    <w:semiHidden/>
    <w:unhideWhenUsed/>
    <w:rsid w:val="00067F96"/>
    <w:rPr>
      <w:vertAlign w:val="superscript"/>
    </w:rPr>
  </w:style>
  <w:style w:type="paragraph" w:styleId="ListeParagraf">
    <w:name w:val="List Paragraph"/>
    <w:basedOn w:val="Normal"/>
    <w:uiPriority w:val="1"/>
    <w:qFormat/>
    <w:rsid w:val="009011E4"/>
    <w:pPr>
      <w:ind w:left="720"/>
      <w:contextualSpacing/>
    </w:pPr>
  </w:style>
  <w:style w:type="paragraph" w:styleId="GvdeMetni">
    <w:name w:val="Body Text"/>
    <w:basedOn w:val="Normal"/>
    <w:link w:val="GvdeMetniChar"/>
    <w:uiPriority w:val="1"/>
    <w:unhideWhenUsed/>
    <w:qFormat/>
    <w:rsid w:val="00F20974"/>
    <w:pPr>
      <w:widowControl w:val="0"/>
      <w:autoSpaceDE w:val="0"/>
      <w:autoSpaceDN w:val="0"/>
      <w:adjustRightInd w:val="0"/>
      <w:spacing w:after="0" w:line="240" w:lineRule="auto"/>
    </w:pPr>
    <w:rPr>
      <w:rFonts w:ascii="Calibri" w:eastAsiaTheme="minorEastAsia" w:hAnsi="Calibri" w:cs="Calibri"/>
      <w:lang w:eastAsia="tr-TR"/>
    </w:rPr>
  </w:style>
  <w:style w:type="character" w:customStyle="1" w:styleId="GvdeMetniChar">
    <w:name w:val="Gövde Metni Char"/>
    <w:basedOn w:val="VarsaylanParagrafYazTipi"/>
    <w:link w:val="GvdeMetni"/>
    <w:uiPriority w:val="99"/>
    <w:rsid w:val="00F20974"/>
    <w:rPr>
      <w:rFonts w:ascii="Calibri" w:eastAsiaTheme="minorEastAsia" w:hAnsi="Calibri" w:cs="Calibri"/>
      <w:lang w:eastAsia="tr-TR"/>
    </w:rPr>
  </w:style>
  <w:style w:type="paragraph" w:customStyle="1" w:styleId="TableParagraph">
    <w:name w:val="Table Paragraph"/>
    <w:basedOn w:val="Normal"/>
    <w:uiPriority w:val="1"/>
    <w:qFormat/>
    <w:rsid w:val="00F20974"/>
    <w:pPr>
      <w:widowControl w:val="0"/>
      <w:autoSpaceDE w:val="0"/>
      <w:autoSpaceDN w:val="0"/>
      <w:adjustRightInd w:val="0"/>
      <w:spacing w:after="0" w:line="240" w:lineRule="auto"/>
    </w:pPr>
    <w:rPr>
      <w:rFonts w:ascii="Calibri" w:eastAsiaTheme="minorEastAsia" w:hAnsi="Calibri" w:cs="Calibri"/>
      <w:sz w:val="24"/>
      <w:szCs w:val="24"/>
      <w:lang w:eastAsia="tr-T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9820E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9820E9"/>
  </w:style>
  <w:style w:type="paragraph" w:styleId="Altbilgi">
    <w:name w:val="footer"/>
    <w:basedOn w:val="Normal"/>
    <w:link w:val="AltbilgiChar"/>
    <w:uiPriority w:val="99"/>
    <w:unhideWhenUsed/>
    <w:rsid w:val="009820E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9820E9"/>
  </w:style>
  <w:style w:type="table" w:styleId="TabloKlavuzu">
    <w:name w:val="Table Grid"/>
    <w:basedOn w:val="NormalTablo"/>
    <w:uiPriority w:val="59"/>
    <w:rsid w:val="00FA39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067F9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067F96"/>
    <w:rPr>
      <w:rFonts w:ascii="Tahoma" w:hAnsi="Tahoma" w:cs="Tahoma"/>
      <w:sz w:val="16"/>
      <w:szCs w:val="16"/>
    </w:rPr>
  </w:style>
  <w:style w:type="paragraph" w:styleId="DipnotMetni">
    <w:name w:val="footnote text"/>
    <w:basedOn w:val="Normal"/>
    <w:link w:val="DipnotMetniChar"/>
    <w:uiPriority w:val="99"/>
    <w:semiHidden/>
    <w:unhideWhenUsed/>
    <w:rsid w:val="00067F96"/>
    <w:pPr>
      <w:spacing w:after="0" w:line="240" w:lineRule="auto"/>
    </w:pPr>
    <w:rPr>
      <w:sz w:val="20"/>
      <w:szCs w:val="20"/>
    </w:rPr>
  </w:style>
  <w:style w:type="character" w:customStyle="1" w:styleId="DipnotMetniChar">
    <w:name w:val="Dipnot Metni Char"/>
    <w:basedOn w:val="VarsaylanParagrafYazTipi"/>
    <w:link w:val="DipnotMetni"/>
    <w:uiPriority w:val="99"/>
    <w:semiHidden/>
    <w:rsid w:val="00067F96"/>
    <w:rPr>
      <w:sz w:val="20"/>
      <w:szCs w:val="20"/>
    </w:rPr>
  </w:style>
  <w:style w:type="character" w:styleId="DipnotBavurusu">
    <w:name w:val="footnote reference"/>
    <w:basedOn w:val="VarsaylanParagrafYazTipi"/>
    <w:uiPriority w:val="99"/>
    <w:semiHidden/>
    <w:unhideWhenUsed/>
    <w:rsid w:val="00067F96"/>
    <w:rPr>
      <w:vertAlign w:val="superscript"/>
    </w:rPr>
  </w:style>
  <w:style w:type="paragraph" w:styleId="ListeParagraf">
    <w:name w:val="List Paragraph"/>
    <w:basedOn w:val="Normal"/>
    <w:uiPriority w:val="1"/>
    <w:qFormat/>
    <w:rsid w:val="009011E4"/>
    <w:pPr>
      <w:ind w:left="720"/>
      <w:contextualSpacing/>
    </w:pPr>
  </w:style>
  <w:style w:type="paragraph" w:styleId="GvdeMetni">
    <w:name w:val="Body Text"/>
    <w:basedOn w:val="Normal"/>
    <w:link w:val="GvdeMetniChar"/>
    <w:uiPriority w:val="1"/>
    <w:unhideWhenUsed/>
    <w:qFormat/>
    <w:rsid w:val="00F20974"/>
    <w:pPr>
      <w:widowControl w:val="0"/>
      <w:autoSpaceDE w:val="0"/>
      <w:autoSpaceDN w:val="0"/>
      <w:adjustRightInd w:val="0"/>
      <w:spacing w:after="0" w:line="240" w:lineRule="auto"/>
    </w:pPr>
    <w:rPr>
      <w:rFonts w:ascii="Calibri" w:eastAsiaTheme="minorEastAsia" w:hAnsi="Calibri" w:cs="Calibri"/>
      <w:lang w:eastAsia="tr-TR"/>
    </w:rPr>
  </w:style>
  <w:style w:type="character" w:customStyle="1" w:styleId="GvdeMetniChar">
    <w:name w:val="Gövde Metni Char"/>
    <w:basedOn w:val="VarsaylanParagrafYazTipi"/>
    <w:link w:val="GvdeMetni"/>
    <w:uiPriority w:val="99"/>
    <w:rsid w:val="00F20974"/>
    <w:rPr>
      <w:rFonts w:ascii="Calibri" w:eastAsiaTheme="minorEastAsia" w:hAnsi="Calibri" w:cs="Calibri"/>
      <w:lang w:eastAsia="tr-TR"/>
    </w:rPr>
  </w:style>
  <w:style w:type="paragraph" w:customStyle="1" w:styleId="TableParagraph">
    <w:name w:val="Table Paragraph"/>
    <w:basedOn w:val="Normal"/>
    <w:uiPriority w:val="1"/>
    <w:qFormat/>
    <w:rsid w:val="00F20974"/>
    <w:pPr>
      <w:widowControl w:val="0"/>
      <w:autoSpaceDE w:val="0"/>
      <w:autoSpaceDN w:val="0"/>
      <w:adjustRightInd w:val="0"/>
      <w:spacing w:after="0" w:line="240" w:lineRule="auto"/>
    </w:pPr>
    <w:rPr>
      <w:rFonts w:ascii="Calibri" w:eastAsiaTheme="minorEastAsia" w:hAnsi="Calibri" w:cs="Calibri"/>
      <w:sz w:val="24"/>
      <w:szCs w:val="24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4790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7D8E7C8-796A-4EC3-A002-21535756CA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1</Pages>
  <Words>194</Words>
  <Characters>1107</Characters>
  <Application>Microsoft Office Word</Application>
  <DocSecurity>0</DocSecurity>
  <Lines>9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xper</dc:creator>
  <cp:lastModifiedBy>Lenovo-KK</cp:lastModifiedBy>
  <cp:revision>12</cp:revision>
  <cp:lastPrinted>2019-09-24T10:35:00Z</cp:lastPrinted>
  <dcterms:created xsi:type="dcterms:W3CDTF">2023-10-25T19:45:00Z</dcterms:created>
  <dcterms:modified xsi:type="dcterms:W3CDTF">2023-11-22T11:05:00Z</dcterms:modified>
</cp:coreProperties>
</file>